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00111" w14:textId="77777777" w:rsidR="00952A89" w:rsidRPr="00952A89" w:rsidRDefault="00952A89" w:rsidP="00952A89">
      <w:pPr>
        <w:spacing w:after="240" w:line="480" w:lineRule="auto"/>
        <w:ind w:firstLine="720"/>
        <w:jc w:val="both"/>
        <w:rPr>
          <w:b/>
        </w:rPr>
      </w:pPr>
    </w:p>
    <w:p w14:paraId="05E592EA" w14:textId="77777777" w:rsidR="00952A89" w:rsidRDefault="00952A89" w:rsidP="00952A89">
      <w:pPr>
        <w:jc w:val="center"/>
        <w:rPr>
          <w:b/>
        </w:rPr>
      </w:pPr>
    </w:p>
    <w:p w14:paraId="5341D527" w14:textId="77777777" w:rsidR="00952A89" w:rsidRDefault="00952A89" w:rsidP="00952A89">
      <w:pPr>
        <w:jc w:val="center"/>
        <w:rPr>
          <w:b/>
        </w:rPr>
      </w:pPr>
    </w:p>
    <w:p w14:paraId="1F9B1136" w14:textId="77777777" w:rsidR="00952A89" w:rsidRDefault="00952A89" w:rsidP="00952A89">
      <w:pPr>
        <w:jc w:val="center"/>
        <w:rPr>
          <w:b/>
        </w:rPr>
      </w:pPr>
    </w:p>
    <w:p w14:paraId="1AF00881" w14:textId="77777777" w:rsidR="00952A89" w:rsidRDefault="00952A89" w:rsidP="00E0157C">
      <w:pPr>
        <w:spacing w:line="480" w:lineRule="auto"/>
        <w:rPr>
          <w:b/>
        </w:rPr>
      </w:pPr>
    </w:p>
    <w:p w14:paraId="05830612" w14:textId="77777777" w:rsidR="00952A89" w:rsidRDefault="00952A89" w:rsidP="00952A89">
      <w:pPr>
        <w:spacing w:line="480" w:lineRule="auto"/>
        <w:jc w:val="center"/>
        <w:rPr>
          <w:b/>
        </w:rPr>
      </w:pPr>
    </w:p>
    <w:p w14:paraId="0E8CA5C7" w14:textId="77777777" w:rsidR="00952A89" w:rsidRDefault="00952A89" w:rsidP="00952A89">
      <w:pPr>
        <w:spacing w:line="480" w:lineRule="auto"/>
        <w:jc w:val="center"/>
        <w:rPr>
          <w:b/>
        </w:rPr>
      </w:pPr>
    </w:p>
    <w:p w14:paraId="44C0707A" w14:textId="77777777" w:rsidR="00952A89" w:rsidRDefault="00952A89" w:rsidP="00952A89">
      <w:pPr>
        <w:spacing w:line="480" w:lineRule="auto"/>
        <w:jc w:val="center"/>
        <w:rPr>
          <w:b/>
        </w:rPr>
      </w:pPr>
      <w:r>
        <w:rPr>
          <w:b/>
        </w:rPr>
        <w:t xml:space="preserve">Persuasive Speech: </w:t>
      </w:r>
      <w:r w:rsidRPr="00952A89">
        <w:rPr>
          <w:b/>
        </w:rPr>
        <w:t>Peace and War</w:t>
      </w:r>
    </w:p>
    <w:p w14:paraId="25A7C01B" w14:textId="77777777" w:rsidR="00952A89" w:rsidRDefault="00952A89" w:rsidP="00952A89">
      <w:pPr>
        <w:spacing w:line="480" w:lineRule="auto"/>
        <w:jc w:val="center"/>
        <w:rPr>
          <w:b/>
        </w:rPr>
      </w:pPr>
    </w:p>
    <w:p w14:paraId="2F817FBC" w14:textId="77777777" w:rsidR="00952A89" w:rsidRDefault="00952A89" w:rsidP="00952A89">
      <w:pPr>
        <w:spacing w:line="480" w:lineRule="auto"/>
        <w:jc w:val="center"/>
        <w:rPr>
          <w:b/>
        </w:rPr>
      </w:pPr>
    </w:p>
    <w:p w14:paraId="160E246B" w14:textId="77777777" w:rsidR="00952A89" w:rsidRDefault="00952A89" w:rsidP="00952A89">
      <w:pPr>
        <w:spacing w:line="480" w:lineRule="auto"/>
        <w:jc w:val="center"/>
        <w:rPr>
          <w:b/>
        </w:rPr>
      </w:pPr>
    </w:p>
    <w:p w14:paraId="3797DD89" w14:textId="77777777" w:rsidR="00952A89" w:rsidRDefault="00952A89" w:rsidP="00952A89">
      <w:pPr>
        <w:spacing w:line="480" w:lineRule="auto"/>
        <w:jc w:val="center"/>
      </w:pPr>
    </w:p>
    <w:p w14:paraId="581AA13E" w14:textId="77777777" w:rsidR="00952A89" w:rsidRDefault="00952A89" w:rsidP="00952A89">
      <w:pPr>
        <w:spacing w:line="480" w:lineRule="auto"/>
        <w:jc w:val="center"/>
      </w:pPr>
      <w:r>
        <w:t>Student’s Name</w:t>
      </w:r>
    </w:p>
    <w:p w14:paraId="10A8A483" w14:textId="77777777" w:rsidR="00952A89" w:rsidRDefault="00952A89" w:rsidP="00952A89">
      <w:pPr>
        <w:spacing w:line="480" w:lineRule="auto"/>
        <w:jc w:val="center"/>
      </w:pPr>
      <w:r>
        <w:t>Institution Affiliation</w:t>
      </w:r>
    </w:p>
    <w:p w14:paraId="30BBF907" w14:textId="77777777" w:rsidR="00952A89" w:rsidRDefault="00952A89" w:rsidP="00952A89">
      <w:pPr>
        <w:spacing w:line="480" w:lineRule="auto"/>
        <w:jc w:val="center"/>
      </w:pPr>
      <w:r>
        <w:t>Professor’s Name</w:t>
      </w:r>
    </w:p>
    <w:p w14:paraId="364D474D" w14:textId="77777777" w:rsidR="00952A89" w:rsidRDefault="00952A89" w:rsidP="00952A89">
      <w:pPr>
        <w:spacing w:line="480" w:lineRule="auto"/>
        <w:jc w:val="center"/>
      </w:pPr>
      <w:r>
        <w:t xml:space="preserve">Submission Date </w:t>
      </w:r>
      <w:r>
        <w:br w:type="page"/>
      </w:r>
    </w:p>
    <w:p w14:paraId="4DB532EF" w14:textId="77777777" w:rsidR="00B264EF" w:rsidRDefault="00195A2C" w:rsidP="00952A89">
      <w:pPr>
        <w:spacing w:after="240" w:line="480" w:lineRule="auto"/>
        <w:ind w:firstLine="720"/>
        <w:jc w:val="both"/>
      </w:pPr>
      <w:r>
        <w:lastRenderedPageBreak/>
        <w:t xml:space="preserve">The problem of peace and war has been enclosed in a cycle and influenced by many forces. The terms are intertwined; the first sentence reads "peace, no war ", and the second one reads "war no peace". </w:t>
      </w:r>
      <w:r w:rsidR="0005032F">
        <w:t>Perplexing</w:t>
      </w:r>
      <w:r>
        <w:t xml:space="preserve"> right? Well, the first phrase would mean we make peace by avoiding war. And the second one would tell to make peace and war persists continuously. Now, I will</w:t>
      </w:r>
      <w:r w:rsidR="0005032F">
        <w:t xml:space="preserve"> be talking about peace and war in our nations. </w:t>
      </w:r>
      <w:r>
        <w:t xml:space="preserve"> </w:t>
      </w:r>
    </w:p>
    <w:p w14:paraId="3B6FCC1F" w14:textId="77777777" w:rsidR="00B264EF" w:rsidRDefault="00195A2C" w:rsidP="00952A89">
      <w:pPr>
        <w:spacing w:before="240" w:after="240" w:line="480" w:lineRule="auto"/>
        <w:ind w:firstLine="720"/>
        <w:jc w:val="both"/>
      </w:pPr>
      <w:r>
        <w:t xml:space="preserve">From the phrases, most countries have tended to ignore the first one, and the second one has ruled for most countries. Some countries are trying to achieve peace, while others oppose this by exposing how superior they are. As a result, they are only achieving peace through war. Every country is trying to prove itself more famous than the other country. This is well illustrated by the wars that have been happening between Israel and Palestine. From the history, the wars did not begin in 2021, as they have been fighting since 1989. This tells us most countries will only choose to activate "peace by war". </w:t>
      </w:r>
      <w:r w:rsidR="007F1677">
        <w:t>This issue</w:t>
      </w:r>
      <w:r>
        <w:t xml:space="preserve"> </w:t>
      </w:r>
      <w:r w:rsidR="007F1677">
        <w:t>can be</w:t>
      </w:r>
      <w:r>
        <w:t xml:space="preserve"> influenced by Kofi Annan and Bernard Sanders, who have extensively fought for peace.</w:t>
      </w:r>
    </w:p>
    <w:p w14:paraId="4AF69E2C" w14:textId="77777777" w:rsidR="00B264EF" w:rsidRDefault="00195A2C" w:rsidP="00952A89">
      <w:pPr>
        <w:spacing w:before="240" w:after="240" w:line="480" w:lineRule="auto"/>
        <w:ind w:firstLine="720"/>
        <w:jc w:val="both"/>
      </w:pPr>
      <w:r>
        <w:t xml:space="preserve">Ladies and gentlemen, can we focus on our nation </w:t>
      </w:r>
      <w:proofErr w:type="gramStart"/>
      <w:r>
        <w:t>peace</w:t>
      </w:r>
      <w:r w:rsidR="007F1677">
        <w:t>?</w:t>
      </w:r>
      <w:r>
        <w:t>.</w:t>
      </w:r>
      <w:proofErr w:type="gramEnd"/>
      <w:r>
        <w:t xml:space="preserve"> Do we even think about our brothers, fathers, sons, and relatives who have dedicated their lives to military jobs but end up dying in their line of duty? Can we stop revenging for what another country did to maintain peace and promote development in our nations? I will leave you with Bernard Sanders's quote, "we live in a dangerous country with no magical solutions. As a president, I will ensure I protect my nation land, my people responsibly. We as Americans must get diplomatic solutions before military action". Thank you. </w:t>
      </w:r>
    </w:p>
    <w:sectPr w:rsidR="00B264EF">
      <w:headerReference w:type="default" r:id="rId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A2F05" w14:textId="77777777" w:rsidR="00195A2C" w:rsidRDefault="00195A2C" w:rsidP="00952A89">
      <w:r>
        <w:separator/>
      </w:r>
    </w:p>
  </w:endnote>
  <w:endnote w:type="continuationSeparator" w:id="0">
    <w:p w14:paraId="63CF2CFE" w14:textId="77777777" w:rsidR="00195A2C" w:rsidRDefault="00195A2C" w:rsidP="00952A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EE0D0" w14:textId="77777777" w:rsidR="00195A2C" w:rsidRDefault="00195A2C" w:rsidP="00952A89">
      <w:r>
        <w:separator/>
      </w:r>
    </w:p>
  </w:footnote>
  <w:footnote w:type="continuationSeparator" w:id="0">
    <w:p w14:paraId="0BD16B93" w14:textId="77777777" w:rsidR="00195A2C" w:rsidRDefault="00195A2C" w:rsidP="00952A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825132"/>
      <w:docPartObj>
        <w:docPartGallery w:val="Page Numbers (Top of Page)"/>
        <w:docPartUnique/>
      </w:docPartObj>
    </w:sdtPr>
    <w:sdtEndPr>
      <w:rPr>
        <w:noProof/>
      </w:rPr>
    </w:sdtEndPr>
    <w:sdtContent>
      <w:p w14:paraId="33E71060" w14:textId="77777777" w:rsidR="00952A89" w:rsidRDefault="00952A89">
        <w:pPr>
          <w:pStyle w:val="Header"/>
          <w:jc w:val="right"/>
        </w:pPr>
        <w:r>
          <w:fldChar w:fldCharType="begin"/>
        </w:r>
        <w:r>
          <w:instrText xml:space="preserve"> PAGE   \* MERGEFORMAT </w:instrText>
        </w:r>
        <w:r>
          <w:fldChar w:fldCharType="separate"/>
        </w:r>
        <w:r w:rsidR="00E0157C">
          <w:rPr>
            <w:noProof/>
          </w:rPr>
          <w:t>2</w:t>
        </w:r>
        <w:r>
          <w:rPr>
            <w:noProof/>
          </w:rPr>
          <w:fldChar w:fldCharType="end"/>
        </w:r>
      </w:p>
    </w:sdtContent>
  </w:sdt>
  <w:p w14:paraId="426C08F8" w14:textId="77777777" w:rsidR="00952A89" w:rsidRDefault="00952A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zNjA0NTYyMDewMDBV0lEKTi0uzszPAykwrAUAJYmDGSwAAAA="/>
  </w:docVars>
  <w:rsids>
    <w:rsidRoot w:val="00B264EF"/>
    <w:rsid w:val="0005032F"/>
    <w:rsid w:val="0014541C"/>
    <w:rsid w:val="00195A2C"/>
    <w:rsid w:val="00212C29"/>
    <w:rsid w:val="0047584A"/>
    <w:rsid w:val="007F1677"/>
    <w:rsid w:val="008F201F"/>
    <w:rsid w:val="00952A89"/>
    <w:rsid w:val="00B264EF"/>
    <w:rsid w:val="00E015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E40A7"/>
  <w15:docId w15:val="{1F8579A7-F50E-4F96-87DF-C30143112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styleId="Header">
    <w:name w:val="header"/>
    <w:basedOn w:val="Normal"/>
    <w:link w:val="HeaderChar"/>
    <w:uiPriority w:val="99"/>
    <w:unhideWhenUsed/>
    <w:rsid w:val="00952A89"/>
    <w:pPr>
      <w:tabs>
        <w:tab w:val="center" w:pos="4513"/>
        <w:tab w:val="right" w:pos="9026"/>
      </w:tabs>
    </w:pPr>
  </w:style>
  <w:style w:type="character" w:customStyle="1" w:styleId="HeaderChar">
    <w:name w:val="Header Char"/>
    <w:basedOn w:val="DefaultParagraphFont"/>
    <w:link w:val="Header"/>
    <w:uiPriority w:val="99"/>
    <w:rsid w:val="00952A89"/>
    <w:rPr>
      <w:sz w:val="24"/>
      <w:szCs w:val="24"/>
    </w:rPr>
  </w:style>
  <w:style w:type="paragraph" w:styleId="Footer">
    <w:name w:val="footer"/>
    <w:basedOn w:val="Normal"/>
    <w:link w:val="FooterChar"/>
    <w:uiPriority w:val="99"/>
    <w:unhideWhenUsed/>
    <w:rsid w:val="00952A89"/>
    <w:pPr>
      <w:tabs>
        <w:tab w:val="center" w:pos="4513"/>
        <w:tab w:val="right" w:pos="9026"/>
      </w:tabs>
    </w:pPr>
  </w:style>
  <w:style w:type="character" w:customStyle="1" w:styleId="FooterChar">
    <w:name w:val="Footer Char"/>
    <w:basedOn w:val="DefaultParagraphFont"/>
    <w:link w:val="Footer"/>
    <w:uiPriority w:val="99"/>
    <w:rsid w:val="00952A8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ueens Commercial</cp:lastModifiedBy>
  <cp:revision>4</cp:revision>
  <dcterms:created xsi:type="dcterms:W3CDTF">2021-08-29T04:19:00Z</dcterms:created>
  <dcterms:modified xsi:type="dcterms:W3CDTF">2021-08-29T04:21:00Z</dcterms:modified>
</cp:coreProperties>
</file>